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-885" w:tblpY="1"/>
        <w:tblOverlap w:val="never"/>
        <w:tblW w:w="1027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6480"/>
        <w:gridCol w:w="2253"/>
        <w:gridCol w:w="15"/>
      </w:tblGrid>
      <w:tr w:rsidR="006E6D77" w:rsidRPr="00C86A80" w:rsidTr="009D4D79">
        <w:trPr>
          <w:gridAfter w:val="1"/>
          <w:wAfter w:w="15" w:type="dxa"/>
          <w:trHeight w:val="360"/>
        </w:trPr>
        <w:tc>
          <w:tcPr>
            <w:tcW w:w="10263" w:type="dxa"/>
            <w:gridSpan w:val="3"/>
            <w:tcBorders>
              <w:bottom w:val="single" w:sz="12" w:space="0" w:color="auto"/>
            </w:tcBorders>
          </w:tcPr>
          <w:p w:rsidR="006E6D77" w:rsidRPr="00C86A80" w:rsidRDefault="006E6D77" w:rsidP="00E4793A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EDUCATION</w:t>
            </w:r>
          </w:p>
        </w:tc>
      </w:tr>
      <w:tr w:rsidR="006E6D77" w:rsidRPr="00C86A80" w:rsidTr="00C86A80">
        <w:tc>
          <w:tcPr>
            <w:tcW w:w="1530" w:type="dxa"/>
          </w:tcPr>
          <w:p w:rsidR="006E6D77" w:rsidRPr="00C86A80" w:rsidRDefault="0013401D" w:rsidP="00E4793A">
            <w:pPr>
              <w:ind w:left="-11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2016-2019</w:t>
            </w:r>
          </w:p>
        </w:tc>
        <w:tc>
          <w:tcPr>
            <w:tcW w:w="6480" w:type="dxa"/>
          </w:tcPr>
          <w:p w:rsidR="006E6D77" w:rsidRPr="00C86A80" w:rsidRDefault="0013401D" w:rsidP="00E4793A">
            <w:pPr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American University of Beirut </w:t>
            </w:r>
          </w:p>
        </w:tc>
        <w:tc>
          <w:tcPr>
            <w:tcW w:w="2268" w:type="dxa"/>
            <w:gridSpan w:val="2"/>
          </w:tcPr>
          <w:p w:rsidR="006E6D77" w:rsidRPr="00C86A80" w:rsidRDefault="0013401D" w:rsidP="0013401D">
            <w:pPr>
              <w:ind w:right="-113"/>
              <w:jc w:val="right"/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Beirut</w:t>
            </w:r>
            <w:r w:rsidR="006E6D77"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, </w:t>
            </w: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Lebanon</w:t>
            </w:r>
          </w:p>
        </w:tc>
      </w:tr>
      <w:tr w:rsidR="006E6D77" w:rsidRPr="00C86A80" w:rsidTr="00C86A80">
        <w:tc>
          <w:tcPr>
            <w:tcW w:w="1530" w:type="dxa"/>
          </w:tcPr>
          <w:p w:rsidR="006E6D77" w:rsidRPr="00C86A80" w:rsidRDefault="006E6D77" w:rsidP="00E4793A">
            <w:pPr>
              <w:ind w:left="-11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</w:tc>
        <w:tc>
          <w:tcPr>
            <w:tcW w:w="6480" w:type="dxa"/>
          </w:tcPr>
          <w:p w:rsidR="006E6D77" w:rsidRPr="00C86A80" w:rsidRDefault="00F63DBE" w:rsidP="0013401D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r w:rsidR="0013401D"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BA in Business Administration – Marketing </w:t>
            </w:r>
          </w:p>
        </w:tc>
        <w:tc>
          <w:tcPr>
            <w:tcW w:w="2268" w:type="dxa"/>
            <w:gridSpan w:val="2"/>
          </w:tcPr>
          <w:p w:rsidR="006E6D77" w:rsidRPr="00C86A80" w:rsidRDefault="006E6D77" w:rsidP="00E4793A">
            <w:pPr>
              <w:ind w:right="-113"/>
              <w:jc w:val="right"/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</w:p>
        </w:tc>
      </w:tr>
      <w:tr w:rsidR="006E6D77" w:rsidRPr="00C86A80" w:rsidTr="00C86A80">
        <w:tc>
          <w:tcPr>
            <w:tcW w:w="1530" w:type="dxa"/>
          </w:tcPr>
          <w:p w:rsidR="006E6D77" w:rsidRPr="00C86A80" w:rsidRDefault="0013401D" w:rsidP="00E4793A">
            <w:pPr>
              <w:ind w:left="-11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2000-2016</w:t>
            </w:r>
          </w:p>
        </w:tc>
        <w:tc>
          <w:tcPr>
            <w:tcW w:w="6480" w:type="dxa"/>
          </w:tcPr>
          <w:p w:rsidR="006E6D77" w:rsidRPr="00C86A80" w:rsidRDefault="0013401D" w:rsidP="00E4793A">
            <w:pPr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Sagesse High School </w:t>
            </w:r>
            <w:r w:rsidR="006E6D77"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gridSpan w:val="2"/>
          </w:tcPr>
          <w:p w:rsidR="006E6D77" w:rsidRPr="00C86A80" w:rsidRDefault="0013401D" w:rsidP="00C86A80">
            <w:pPr>
              <w:ind w:right="-113"/>
              <w:jc w:val="right"/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Ain Saadeh </w:t>
            </w:r>
            <w:r w:rsidR="006E6D77"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, Lebanon</w:t>
            </w:r>
          </w:p>
        </w:tc>
      </w:tr>
      <w:tr w:rsidR="006E6D77" w:rsidRPr="00C86A80" w:rsidTr="00E4793A">
        <w:tc>
          <w:tcPr>
            <w:tcW w:w="1530" w:type="dxa"/>
          </w:tcPr>
          <w:p w:rsidR="006E6D77" w:rsidRPr="00C86A80" w:rsidRDefault="006E6D77" w:rsidP="00E4793A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</w:tc>
        <w:tc>
          <w:tcPr>
            <w:tcW w:w="8748" w:type="dxa"/>
            <w:gridSpan w:val="3"/>
          </w:tcPr>
          <w:p w:rsidR="006E6D77" w:rsidRPr="00C86A80" w:rsidRDefault="00F63DBE" w:rsidP="00E4793A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r w:rsidR="0013401D"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>Lebanese Baccalaureate, Sociology and Economics (2</w:t>
            </w:r>
            <w:r w:rsidR="0013401D" w:rsidRPr="00C86A80">
              <w:rPr>
                <w:rFonts w:ascii="Times New Roman" w:hAnsi="Times New Roman" w:cs="Times New Roman"/>
                <w:iCs/>
                <w:sz w:val="22"/>
                <w:szCs w:val="22"/>
                <w:vertAlign w:val="superscript"/>
              </w:rPr>
              <w:t>nd</w:t>
            </w:r>
            <w:r w:rsidR="0013401D"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rank)</w:t>
            </w:r>
            <w:r w:rsidR="006E6D77"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</w:p>
        </w:tc>
      </w:tr>
      <w:tr w:rsidR="006E6D77" w:rsidRPr="00C86A80" w:rsidTr="00C86A80">
        <w:trPr>
          <w:gridAfter w:val="1"/>
          <w:wAfter w:w="15" w:type="dxa"/>
          <w:trHeight w:val="80"/>
        </w:trPr>
        <w:tc>
          <w:tcPr>
            <w:tcW w:w="10263" w:type="dxa"/>
            <w:gridSpan w:val="3"/>
            <w:tcBorders>
              <w:bottom w:val="single" w:sz="12" w:space="0" w:color="auto"/>
            </w:tcBorders>
          </w:tcPr>
          <w:p w:rsidR="006E6D77" w:rsidRPr="00C86A80" w:rsidRDefault="00C86A80" w:rsidP="00C86A80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XPERIENCE</w:t>
            </w:r>
          </w:p>
        </w:tc>
      </w:tr>
      <w:tr w:rsidR="006E6D77" w:rsidRPr="00C86A80" w:rsidTr="00C86A80">
        <w:trPr>
          <w:trHeight w:val="4632"/>
        </w:trPr>
        <w:tc>
          <w:tcPr>
            <w:tcW w:w="10278" w:type="dxa"/>
            <w:gridSpan w:val="4"/>
            <w:tcBorders>
              <w:top w:val="nil"/>
              <w:bottom w:val="nil"/>
            </w:tcBorders>
          </w:tcPr>
          <w:p w:rsidR="00124FD2" w:rsidRDefault="00124FD2" w:rsidP="00C86A8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24FD2">
              <w:rPr>
                <w:rFonts w:ascii="Times New Roman" w:hAnsi="Times New Roman" w:cs="Times New Roman"/>
                <w:i/>
                <w:sz w:val="22"/>
                <w:szCs w:val="22"/>
              </w:rPr>
              <w:t>July’19-Present</w:t>
            </w: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 </w:t>
            </w:r>
            <w:r w:rsidRPr="00124FD2">
              <w:rPr>
                <w:rFonts w:ascii="Times New Roman" w:hAnsi="Times New Roman" w:cs="Times New Roman"/>
                <w:b/>
                <w:sz w:val="22"/>
                <w:szCs w:val="22"/>
              </w:rPr>
              <w:t>FP7- Social Media Intern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D0884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                                                         </w:t>
            </w:r>
            <w:r w:rsidR="00AD0884" w:rsidRPr="00AD0884">
              <w:rPr>
                <w:rFonts w:ascii="Times New Roman" w:hAnsi="Times New Roman" w:cs="Times New Roman"/>
                <w:b/>
                <w:sz w:val="22"/>
                <w:szCs w:val="22"/>
              </w:rPr>
              <w:t>Beirut, Lebanon</w:t>
            </w:r>
          </w:p>
          <w:p w:rsidR="00124FD2" w:rsidRDefault="00A372F6" w:rsidP="00124FD2">
            <w:pPr>
              <w:pStyle w:val="ListParagraph"/>
              <w:numPr>
                <w:ilvl w:val="0"/>
                <w:numId w:val="37"/>
              </w:numPr>
              <w:ind w:left="1965"/>
              <w:rPr>
                <w:rFonts w:ascii="Times New Roman" w:hAnsi="Times New Roman" w:cs="Times New Roman"/>
                <w:sz w:val="22"/>
                <w:szCs w:val="22"/>
              </w:rPr>
            </w:pPr>
            <w:r w:rsidRPr="00485C01">
              <w:rPr>
                <w:rFonts w:ascii="Times New Roman" w:hAnsi="Times New Roman" w:cs="Times New Roman"/>
                <w:b/>
                <w:sz w:val="22"/>
                <w:szCs w:val="22"/>
              </w:rPr>
              <w:t>Worke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n community management &amp; responded to customer’s comments</w:t>
            </w:r>
            <w:r w:rsidR="00485C01">
              <w:rPr>
                <w:rFonts w:ascii="Times New Roman" w:hAnsi="Times New Roman" w:cs="Times New Roman"/>
                <w:sz w:val="22"/>
                <w:szCs w:val="22"/>
              </w:rPr>
              <w:t>/needs.</w:t>
            </w:r>
          </w:p>
          <w:p w:rsidR="00485C01" w:rsidRDefault="00485C01" w:rsidP="00124FD2">
            <w:pPr>
              <w:pStyle w:val="ListParagraph"/>
              <w:numPr>
                <w:ilvl w:val="0"/>
                <w:numId w:val="37"/>
              </w:numPr>
              <w:ind w:left="1965"/>
              <w:rPr>
                <w:rFonts w:ascii="Times New Roman" w:hAnsi="Times New Roman" w:cs="Times New Roman"/>
                <w:sz w:val="22"/>
                <w:szCs w:val="22"/>
              </w:rPr>
            </w:pPr>
            <w:r w:rsidRPr="00485C01">
              <w:rPr>
                <w:rFonts w:ascii="Times New Roman" w:hAnsi="Times New Roman" w:cs="Times New Roman"/>
                <w:b/>
                <w:sz w:val="22"/>
                <w:szCs w:val="22"/>
              </w:rPr>
              <w:t>Manage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Maybelline &amp; Lancôme’s Lebanese social media platforms.</w:t>
            </w:r>
          </w:p>
          <w:p w:rsidR="00485C01" w:rsidRDefault="00485C01" w:rsidP="00124FD2">
            <w:pPr>
              <w:pStyle w:val="ListParagraph"/>
              <w:numPr>
                <w:ilvl w:val="0"/>
                <w:numId w:val="37"/>
              </w:numPr>
              <w:ind w:left="1965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85C01">
              <w:rPr>
                <w:rFonts w:ascii="Times New Roman" w:hAnsi="Times New Roman" w:cs="Times New Roman"/>
                <w:b/>
                <w:sz w:val="22"/>
                <w:szCs w:val="22"/>
              </w:rPr>
              <w:t>Contribute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to the monthly content calendar of Maybelline &amp; Lancôme’s online campaigns.</w:t>
            </w:r>
          </w:p>
          <w:p w:rsidR="00485C01" w:rsidRDefault="00485C01" w:rsidP="00124FD2">
            <w:pPr>
              <w:pStyle w:val="ListParagraph"/>
              <w:numPr>
                <w:ilvl w:val="0"/>
                <w:numId w:val="37"/>
              </w:numPr>
              <w:ind w:left="1965"/>
              <w:rPr>
                <w:rFonts w:ascii="Times New Roman" w:hAnsi="Times New Roman" w:cs="Times New Roman"/>
                <w:sz w:val="22"/>
                <w:szCs w:val="22"/>
              </w:rPr>
            </w:pPr>
            <w:r w:rsidRPr="00044D9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Analyze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monthly reports </w:t>
            </w:r>
            <w:r w:rsidR="00044D9D">
              <w:rPr>
                <w:rFonts w:ascii="Times New Roman" w:hAnsi="Times New Roman" w:cs="Times New Roman"/>
                <w:sz w:val="22"/>
                <w:szCs w:val="22"/>
              </w:rPr>
              <w:t>in efforts to understand engagement rates and provide recommendations.</w:t>
            </w:r>
          </w:p>
          <w:p w:rsidR="00902947" w:rsidRDefault="00902947" w:rsidP="00902947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02947">
              <w:rPr>
                <w:rFonts w:ascii="Times New Roman" w:hAnsi="Times New Roman" w:cs="Times New Roman"/>
                <w:i/>
                <w:sz w:val="22"/>
                <w:szCs w:val="22"/>
              </w:rPr>
              <w:t>July’19-Present</w:t>
            </w: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Pr="00902947">
              <w:rPr>
                <w:rFonts w:ascii="Times New Roman" w:hAnsi="Times New Roman" w:cs="Times New Roman"/>
                <w:b/>
                <w:sz w:val="22"/>
                <w:szCs w:val="22"/>
              </w:rPr>
              <w:t>Buyrouth (E-commerce Platform)- Marketing Manager</w:t>
            </w:r>
            <w:r w:rsidR="00AD088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       Beirut, Lebanon</w:t>
            </w:r>
          </w:p>
          <w:p w:rsidR="00902947" w:rsidRPr="00902947" w:rsidRDefault="00902947" w:rsidP="00902947">
            <w:pPr>
              <w:pStyle w:val="ListParagraph"/>
              <w:numPr>
                <w:ilvl w:val="0"/>
                <w:numId w:val="40"/>
              </w:numPr>
              <w:ind w:left="1785" w:hanging="18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esigned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 marketing plan for the launch of the E-commerce website.</w:t>
            </w:r>
          </w:p>
          <w:p w:rsidR="00902947" w:rsidRDefault="00902947" w:rsidP="00902947">
            <w:pPr>
              <w:pStyle w:val="ListParagraph"/>
              <w:numPr>
                <w:ilvl w:val="0"/>
                <w:numId w:val="40"/>
              </w:numPr>
              <w:ind w:left="1785" w:hanging="18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eveloped </w:t>
            </w:r>
            <w:r w:rsidRPr="00AD0884">
              <w:rPr>
                <w:rFonts w:ascii="Times New Roman" w:hAnsi="Times New Roman" w:cs="Times New Roman"/>
                <w:sz w:val="22"/>
                <w:szCs w:val="22"/>
              </w:rPr>
              <w:t>content calendar for the online campaigns.</w:t>
            </w:r>
          </w:p>
          <w:p w:rsidR="00AD0884" w:rsidRPr="00AD0884" w:rsidRDefault="00902947" w:rsidP="00902947">
            <w:pPr>
              <w:pStyle w:val="ListParagraph"/>
              <w:numPr>
                <w:ilvl w:val="0"/>
                <w:numId w:val="40"/>
              </w:numPr>
              <w:ind w:left="1785" w:hanging="18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tacted </w:t>
            </w:r>
            <w:r w:rsidRPr="00AD0884">
              <w:rPr>
                <w:rFonts w:ascii="Times New Roman" w:hAnsi="Times New Roman" w:cs="Times New Roman"/>
                <w:sz w:val="22"/>
                <w:szCs w:val="22"/>
              </w:rPr>
              <w:t xml:space="preserve">digital influencers </w:t>
            </w:r>
            <w:r w:rsidR="00AD0884" w:rsidRPr="00AD0884">
              <w:rPr>
                <w:rFonts w:ascii="Times New Roman" w:hAnsi="Times New Roman" w:cs="Times New Roman"/>
                <w:sz w:val="22"/>
                <w:szCs w:val="22"/>
              </w:rPr>
              <w:t>for a better advertisement of the products.</w:t>
            </w:r>
          </w:p>
          <w:p w:rsidR="00902947" w:rsidRPr="00AD0884" w:rsidRDefault="00AD0884" w:rsidP="00902947">
            <w:pPr>
              <w:pStyle w:val="ListParagraph"/>
              <w:numPr>
                <w:ilvl w:val="0"/>
                <w:numId w:val="40"/>
              </w:numPr>
              <w:ind w:left="1785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AD0884">
              <w:rPr>
                <w:rFonts w:ascii="Times New Roman" w:hAnsi="Times New Roman" w:cs="Times New Roman"/>
                <w:b/>
                <w:sz w:val="22"/>
                <w:szCs w:val="22"/>
              </w:rPr>
              <w:t>Managed</w:t>
            </w:r>
            <w:r w:rsidRPr="00AD0884">
              <w:rPr>
                <w:rFonts w:ascii="Times New Roman" w:hAnsi="Times New Roman" w:cs="Times New Roman"/>
                <w:sz w:val="22"/>
                <w:szCs w:val="22"/>
              </w:rPr>
              <w:t xml:space="preserve"> Buyrouth’s social media platforms &amp; responded to clients. </w:t>
            </w:r>
          </w:p>
          <w:p w:rsidR="00044D9D" w:rsidRPr="00124FD2" w:rsidRDefault="00044D9D" w:rsidP="00902947">
            <w:pPr>
              <w:pStyle w:val="ListParagraph"/>
              <w:ind w:left="1965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627EB1" w:rsidRPr="00C86A80" w:rsidRDefault="006433E7" w:rsidP="00C86A8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Dec’18-Jan’19    </w:t>
            </w: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>Majid Al Futtaim – Marketing Intern</w:t>
            </w:r>
            <w:r w:rsidR="002A2CBF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                               </w:t>
            </w:r>
            <w:r w:rsid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2A2CBF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Beirut, Lebanon</w:t>
            </w:r>
          </w:p>
          <w:p w:rsidR="006433E7" w:rsidRPr="00C86A80" w:rsidRDefault="007142E6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nalyzed </w:t>
            </w:r>
            <w:r w:rsidR="006433E7" w:rsidRPr="00C86A80">
              <w:rPr>
                <w:rFonts w:ascii="Times New Roman" w:hAnsi="Times New Roman" w:cs="Times New Roman"/>
                <w:sz w:val="22"/>
                <w:szCs w:val="22"/>
              </w:rPr>
              <w:t>the previous year’s growth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 and added recommendations</w:t>
            </w:r>
          </w:p>
          <w:p w:rsidR="00627EB1" w:rsidRPr="00C86A80" w:rsidRDefault="00627EB1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Manag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the database of the most valuable clients for future personalized messages </w:t>
            </w:r>
          </w:p>
          <w:p w:rsidR="007142E6" w:rsidRPr="00C86A80" w:rsidRDefault="006433E7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evelop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a SWOT analysis for City Center Beirut </w:t>
            </w:r>
            <w:r w:rsidR="007142E6" w:rsidRPr="00C86A80">
              <w:rPr>
                <w:rFonts w:ascii="Times New Roman" w:hAnsi="Times New Roman" w:cs="Times New Roman"/>
                <w:sz w:val="22"/>
                <w:szCs w:val="22"/>
              </w:rPr>
              <w:t>to utilize its’ strengths for hindering external threats</w:t>
            </w:r>
          </w:p>
          <w:p w:rsidR="007142E6" w:rsidRPr="00C86A80" w:rsidRDefault="007142E6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duct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a content calendar for the coming year’s events</w:t>
            </w:r>
          </w:p>
          <w:p w:rsidR="007142E6" w:rsidRPr="00C86A80" w:rsidRDefault="007142E6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tribut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in the Public Relations (PR) and Media agencies meetings </w:t>
            </w:r>
          </w:p>
          <w:p w:rsidR="00627EB1" w:rsidRPr="00C86A80" w:rsidRDefault="007142E6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stablish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a marketing plan for the </w:t>
            </w:r>
            <w:r w:rsidR="00627EB1"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Mother’s Day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Week </w:t>
            </w:r>
            <w:r w:rsidR="00627EB1" w:rsidRPr="00C86A80">
              <w:rPr>
                <w:rFonts w:ascii="Times New Roman" w:hAnsi="Times New Roman" w:cs="Times New Roman"/>
                <w:sz w:val="22"/>
                <w:szCs w:val="22"/>
              </w:rPr>
              <w:t>to increase traffic in City Center Beirut</w:t>
            </w:r>
          </w:p>
          <w:p w:rsidR="00627EB1" w:rsidRPr="00C86A80" w:rsidRDefault="00627EB1" w:rsidP="006433E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Work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with an NGO (KunHadi) for a Corporate Social Responsibility (CSR) project</w:t>
            </w:r>
          </w:p>
          <w:p w:rsidR="007142E6" w:rsidRPr="00C86A80" w:rsidRDefault="007142E6" w:rsidP="00C86A80">
            <w:pPr>
              <w:ind w:left="1650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6433E7" w:rsidRPr="00C86A80" w:rsidRDefault="00627EB1" w:rsidP="00627EB1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Jul’18-Aug’18   </w:t>
            </w: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Fattal Group- Sales &amp; Marketing Intern</w:t>
            </w:r>
            <w:r w:rsidR="002A2CBF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                                 Beirut,</w:t>
            </w:r>
            <w:r w:rsid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2A2CBF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>Lebanon</w:t>
            </w:r>
          </w:p>
          <w:p w:rsidR="00627EB1" w:rsidRPr="00C86A80" w:rsidRDefault="002A2CBF" w:rsidP="00627EB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evelop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a marketing plan for Fattal’s OTC (Over the Counter) products </w:t>
            </w:r>
          </w:p>
          <w:p w:rsidR="002A2CBF" w:rsidRPr="00C86A80" w:rsidRDefault="002A2CBF" w:rsidP="00627EB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Negotiat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with clients to maximize the selling of the targeted products</w:t>
            </w:r>
          </w:p>
          <w:p w:rsidR="002A2CBF" w:rsidRPr="00C86A80" w:rsidRDefault="002A2CBF" w:rsidP="00627EB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nhanc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my sales skills by learning from Fattal’s experienced employees</w:t>
            </w:r>
          </w:p>
          <w:p w:rsidR="002A2CBF" w:rsidRPr="00C86A80" w:rsidRDefault="002A2CBF" w:rsidP="00627EB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Set &amp; Reach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the target by the end of each month</w:t>
            </w:r>
          </w:p>
          <w:p w:rsidR="006433E7" w:rsidRPr="00C86A80" w:rsidRDefault="002A2CBF" w:rsidP="00C86A8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Worked 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with the marketing department and influencers to promote some of the products</w:t>
            </w:r>
          </w:p>
        </w:tc>
      </w:tr>
      <w:tr w:rsidR="006E6D77" w:rsidRPr="00C86A80" w:rsidTr="00E4793A">
        <w:tc>
          <w:tcPr>
            <w:tcW w:w="10278" w:type="dxa"/>
            <w:gridSpan w:val="4"/>
            <w:tcBorders>
              <w:bottom w:val="single" w:sz="12" w:space="0" w:color="auto"/>
            </w:tcBorders>
          </w:tcPr>
          <w:p w:rsidR="006E6D77" w:rsidRPr="00C86A80" w:rsidRDefault="00054ADB" w:rsidP="00E4793A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RECOGNITIONS </w:t>
            </w:r>
          </w:p>
        </w:tc>
      </w:tr>
      <w:tr w:rsidR="00C86A80" w:rsidRPr="00C86A80" w:rsidTr="00C86A80">
        <w:tc>
          <w:tcPr>
            <w:tcW w:w="10278" w:type="dxa"/>
            <w:gridSpan w:val="4"/>
            <w:tcBorders>
              <w:bottom w:val="nil"/>
            </w:tcBorders>
          </w:tcPr>
          <w:p w:rsidR="00C86A80" w:rsidRPr="00C86A80" w:rsidRDefault="00C86A80" w:rsidP="00E4793A">
            <w:pPr>
              <w:ind w:right="-113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>Social Media Brand Ambassador – American University of Beirut</w:t>
            </w:r>
          </w:p>
          <w:p w:rsidR="00C86A80" w:rsidRPr="00C86A80" w:rsidRDefault="00C86A80" w:rsidP="00054ADB">
            <w:pPr>
              <w:pStyle w:val="ListParagraph"/>
              <w:ind w:right="-113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Managed </w:t>
            </w: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the coverage of all social media platforms for the Women in Data Science Conference 2019 (WIDS 2019) held at the American University of Beirut. </w:t>
            </w:r>
          </w:p>
          <w:p w:rsidR="00C86A80" w:rsidRPr="00C86A80" w:rsidRDefault="00C86A80" w:rsidP="00054ADB">
            <w:pPr>
              <w:pStyle w:val="ListParagraph"/>
              <w:ind w:right="-113"/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</w:p>
        </w:tc>
      </w:tr>
      <w:tr w:rsidR="00C86A80" w:rsidRPr="00C86A80" w:rsidTr="00C86A80">
        <w:trPr>
          <w:trHeight w:val="288"/>
        </w:trPr>
        <w:tc>
          <w:tcPr>
            <w:tcW w:w="10278" w:type="dxa"/>
            <w:gridSpan w:val="4"/>
            <w:tcBorders>
              <w:top w:val="nil"/>
              <w:bottom w:val="single" w:sz="12" w:space="0" w:color="auto"/>
            </w:tcBorders>
          </w:tcPr>
          <w:p w:rsidR="00C86A80" w:rsidRPr="00C86A80" w:rsidRDefault="00C86A80" w:rsidP="00C86A80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CLUBS AND ACTIVITIES</w:t>
            </w:r>
          </w:p>
        </w:tc>
      </w:tr>
      <w:tr w:rsidR="006E6D77" w:rsidRPr="00C86A80" w:rsidTr="00C86A80">
        <w:tc>
          <w:tcPr>
            <w:tcW w:w="10278" w:type="dxa"/>
            <w:gridSpan w:val="4"/>
            <w:tcBorders>
              <w:top w:val="single" w:sz="12" w:space="0" w:color="auto"/>
              <w:bottom w:val="nil"/>
            </w:tcBorders>
          </w:tcPr>
          <w:p w:rsidR="009D4D79" w:rsidRPr="00C86A80" w:rsidRDefault="009D4D79" w:rsidP="009D4D79">
            <w:pPr>
              <w:ind w:left="-113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May’14-Jun’19 </w:t>
            </w: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Model United Nations- Sagesse High School </w:t>
            </w:r>
          </w:p>
          <w:p w:rsidR="009D4D79" w:rsidRPr="00C86A80" w:rsidRDefault="009D4D79" w:rsidP="00E4793A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86A80" w:rsidRPr="00C86A80" w:rsidTr="00C86A80">
        <w:tc>
          <w:tcPr>
            <w:tcW w:w="10278" w:type="dxa"/>
            <w:gridSpan w:val="4"/>
            <w:tcBorders>
              <w:top w:val="nil"/>
              <w:bottom w:val="single" w:sz="12" w:space="0" w:color="auto"/>
            </w:tcBorders>
          </w:tcPr>
          <w:p w:rsidR="00C86A80" w:rsidRPr="00C86A80" w:rsidRDefault="00C86A80" w:rsidP="00C86A80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VOLUNTEERING</w:t>
            </w:r>
          </w:p>
        </w:tc>
      </w:tr>
      <w:tr w:rsidR="006E6D77" w:rsidRPr="00C86A80" w:rsidTr="00C86A80">
        <w:trPr>
          <w:gridAfter w:val="1"/>
          <w:wAfter w:w="15" w:type="dxa"/>
          <w:trHeight w:val="987"/>
        </w:trPr>
        <w:tc>
          <w:tcPr>
            <w:tcW w:w="10263" w:type="dxa"/>
            <w:gridSpan w:val="3"/>
            <w:tcBorders>
              <w:bottom w:val="nil"/>
            </w:tcBorders>
          </w:tcPr>
          <w:p w:rsidR="009D4D79" w:rsidRPr="00C86A80" w:rsidRDefault="009D4D79" w:rsidP="00C86A8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 </w:t>
            </w:r>
            <w:r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</w:t>
            </w:r>
          </w:p>
          <w:p w:rsidR="00DD23B7" w:rsidRPr="00C86A80" w:rsidRDefault="00C86A80" w:rsidP="00E4793A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="00DD23B7"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Jun’18 </w:t>
            </w:r>
            <w:r w:rsidR="00DD23B7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DD23B7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Participated </w:t>
            </w:r>
            <w:r w:rsidR="00DD23B7" w:rsidRPr="00C86A80">
              <w:rPr>
                <w:rFonts w:ascii="Times New Roman" w:hAnsi="Times New Roman" w:cs="Times New Roman"/>
                <w:sz w:val="22"/>
                <w:szCs w:val="22"/>
              </w:rPr>
              <w:t>in the Fashion Show for the NGO Embrace Lebanon</w:t>
            </w:r>
          </w:p>
          <w:p w:rsidR="00C86A80" w:rsidRDefault="00C86A80" w:rsidP="00C86A80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="009D4D79" w:rsidRPr="00C86A80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May’16             </w:t>
            </w:r>
            <w:r w:rsidR="009D4D79" w:rsidRPr="00C86A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Offered </w:t>
            </w:r>
            <w:r w:rsidR="009D4D79" w:rsidRPr="00C86A80">
              <w:rPr>
                <w:rFonts w:ascii="Times New Roman" w:hAnsi="Times New Roman" w:cs="Times New Roman"/>
                <w:sz w:val="22"/>
                <w:szCs w:val="22"/>
              </w:rPr>
              <w:t xml:space="preserve">an MUN workshop at the Sagesse High School </w:t>
            </w:r>
          </w:p>
          <w:p w:rsidR="00C86A80" w:rsidRPr="00C86A80" w:rsidRDefault="00C86A80" w:rsidP="00C86A80">
            <w:pPr>
              <w:tabs>
                <w:tab w:val="left" w:pos="6630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</w:tr>
      <w:tr w:rsidR="006E6D77" w:rsidRPr="00C86A80" w:rsidTr="00E4793A">
        <w:trPr>
          <w:gridAfter w:val="1"/>
          <w:wAfter w:w="15" w:type="dxa"/>
        </w:trPr>
        <w:tc>
          <w:tcPr>
            <w:tcW w:w="10263" w:type="dxa"/>
            <w:gridSpan w:val="3"/>
            <w:tcBorders>
              <w:bottom w:val="single" w:sz="12" w:space="0" w:color="auto"/>
            </w:tcBorders>
          </w:tcPr>
          <w:p w:rsidR="006E6D77" w:rsidRPr="00C86A80" w:rsidRDefault="006E6D77" w:rsidP="00E4793A">
            <w:pPr>
              <w:ind w:left="-113"/>
              <w:rPr>
                <w:rFonts w:ascii="Times New Roman" w:hAnsi="Times New Roman" w:cs="Times New Roman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>AWARDS</w:t>
            </w:r>
          </w:p>
        </w:tc>
      </w:tr>
      <w:tr w:rsidR="006E6D77" w:rsidRPr="00C86A80" w:rsidTr="00E4793A">
        <w:tc>
          <w:tcPr>
            <w:tcW w:w="1530" w:type="dxa"/>
          </w:tcPr>
          <w:p w:rsidR="006E6D77" w:rsidRPr="00C86A80" w:rsidRDefault="006E6D77" w:rsidP="00E4793A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  <w:p w:rsidR="006E6D77" w:rsidRPr="00C86A80" w:rsidRDefault="006E6D77" w:rsidP="00E4793A">
            <w:pPr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</w:pPr>
          </w:p>
        </w:tc>
        <w:tc>
          <w:tcPr>
            <w:tcW w:w="8748" w:type="dxa"/>
            <w:gridSpan w:val="3"/>
          </w:tcPr>
          <w:p w:rsidR="006E6D77" w:rsidRPr="00C86A80" w:rsidRDefault="00D848C5" w:rsidP="00E4793A">
            <w:pPr>
              <w:pStyle w:val="ListParagraph"/>
              <w:numPr>
                <w:ilvl w:val="0"/>
                <w:numId w:val="2"/>
              </w:numPr>
              <w:ind w:left="179" w:right="-175" w:hanging="219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>Passing a Resolution Award- LEBMUN’</w:t>
            </w:r>
            <w:r w:rsidR="00DD23B7"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>16 Conference (NOV’16)</w:t>
            </w:r>
          </w:p>
          <w:p w:rsidR="00DD23B7" w:rsidRPr="00C86A80" w:rsidRDefault="00DD23B7" w:rsidP="00E4793A">
            <w:pPr>
              <w:pStyle w:val="ListParagraph"/>
              <w:numPr>
                <w:ilvl w:val="0"/>
                <w:numId w:val="2"/>
              </w:numPr>
              <w:ind w:left="179" w:right="-175" w:hanging="219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>Country Statement Award- LEMUN’15 Netherlands Conference (DEC’15)</w:t>
            </w:r>
          </w:p>
          <w:p w:rsidR="00DD23B7" w:rsidRPr="00C86A80" w:rsidRDefault="00DD23B7" w:rsidP="00E4793A">
            <w:pPr>
              <w:pStyle w:val="ListParagraph"/>
              <w:numPr>
                <w:ilvl w:val="0"/>
                <w:numId w:val="2"/>
              </w:numPr>
              <w:ind w:left="179" w:right="-175" w:hanging="219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>Certificate of Recognition- SHS 1</w:t>
            </w:r>
            <w:r w:rsidRPr="00C86A80">
              <w:rPr>
                <w:rFonts w:ascii="Times New Roman" w:hAnsi="Times New Roman" w:cs="Times New Roman"/>
                <w:iCs/>
                <w:sz w:val="22"/>
                <w:szCs w:val="22"/>
                <w:vertAlign w:val="superscript"/>
              </w:rPr>
              <w:t>st</w:t>
            </w:r>
            <w:r w:rsidRPr="00C86A80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Model United Nations Conference (OCT’15) </w:t>
            </w:r>
          </w:p>
        </w:tc>
      </w:tr>
      <w:tr w:rsidR="006E6D77" w:rsidRPr="00C86A80" w:rsidTr="00E4793A">
        <w:trPr>
          <w:gridAfter w:val="1"/>
          <w:wAfter w:w="15" w:type="dxa"/>
        </w:trPr>
        <w:tc>
          <w:tcPr>
            <w:tcW w:w="10263" w:type="dxa"/>
            <w:gridSpan w:val="3"/>
            <w:tcBorders>
              <w:bottom w:val="single" w:sz="12" w:space="0" w:color="auto"/>
            </w:tcBorders>
          </w:tcPr>
          <w:p w:rsidR="006E6D77" w:rsidRPr="00C86A80" w:rsidRDefault="006E6D77" w:rsidP="00E4793A">
            <w:pPr>
              <w:tabs>
                <w:tab w:val="center" w:pos="4967"/>
              </w:tabs>
              <w:ind w:left="-113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SKILLS</w:t>
            </w:r>
            <w:r w:rsidRPr="00C86A80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</w:tr>
      <w:tr w:rsidR="006E6D77" w:rsidRPr="00C86A80" w:rsidTr="00E4793A">
        <w:trPr>
          <w:gridAfter w:val="1"/>
          <w:wAfter w:w="15" w:type="dxa"/>
          <w:trHeight w:val="117"/>
        </w:trPr>
        <w:tc>
          <w:tcPr>
            <w:tcW w:w="10263" w:type="dxa"/>
            <w:gridSpan w:val="3"/>
            <w:tcBorders>
              <w:top w:val="single" w:sz="12" w:space="0" w:color="auto"/>
              <w:bottom w:val="nil"/>
            </w:tcBorders>
          </w:tcPr>
          <w:p w:rsidR="006E6D77" w:rsidRPr="00C86A80" w:rsidRDefault="006E6D77" w:rsidP="00E4793A">
            <w:pPr>
              <w:pStyle w:val="Normal1"/>
              <w:tabs>
                <w:tab w:val="left" w:pos="90"/>
                <w:tab w:val="left" w:pos="270"/>
                <w:tab w:val="right" w:pos="8640"/>
              </w:tabs>
              <w:spacing w:line="276" w:lineRule="auto"/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</w:pPr>
            <w:r w:rsidRPr="00C86A80"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  <w:t>Languages: Arabic (native)</w:t>
            </w:r>
            <w:r w:rsidR="00411E8B" w:rsidRPr="00C86A80"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  <w:t>,</w:t>
            </w:r>
            <w:r w:rsidR="00DD23B7" w:rsidRPr="00C86A80"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  <w:t xml:space="preserve"> </w:t>
            </w:r>
            <w:r w:rsidRPr="00C86A80"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  <w:t>English (both fluent: spoken and written)</w:t>
            </w:r>
            <w:r w:rsidR="00DD23B7" w:rsidRPr="00C86A80"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  <w:t xml:space="preserve">, French </w:t>
            </w:r>
          </w:p>
          <w:p w:rsidR="006E6D77" w:rsidRPr="00C86A80" w:rsidRDefault="00DD23B7" w:rsidP="00E4793A">
            <w:pPr>
              <w:pStyle w:val="Normal1"/>
              <w:tabs>
                <w:tab w:val="left" w:pos="90"/>
                <w:tab w:val="left" w:pos="270"/>
                <w:tab w:val="right" w:pos="8640"/>
              </w:tabs>
              <w:spacing w:line="276" w:lineRule="auto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readsheets and Data Base System (Microsoft Excel)</w:t>
            </w:r>
          </w:p>
          <w:p w:rsidR="00DD23B7" w:rsidRPr="00C86A80" w:rsidRDefault="00DD23B7" w:rsidP="00E4793A">
            <w:pPr>
              <w:pStyle w:val="Normal1"/>
              <w:tabs>
                <w:tab w:val="left" w:pos="90"/>
                <w:tab w:val="left" w:pos="270"/>
                <w:tab w:val="right" w:pos="8640"/>
              </w:tabs>
              <w:spacing w:line="276" w:lineRule="auto"/>
              <w:rPr>
                <w:rFonts w:ascii="Times New Roman" w:eastAsiaTheme="minorEastAsia" w:hAnsi="Times New Roman" w:cs="Times New Roman"/>
                <w:i/>
                <w:iCs/>
                <w:color w:val="auto"/>
                <w:sz w:val="22"/>
                <w:szCs w:val="22"/>
              </w:rPr>
            </w:pPr>
            <w:r w:rsidRPr="00C86A80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keting Digital Tools (Social bakers-Brand24)</w:t>
            </w:r>
          </w:p>
        </w:tc>
      </w:tr>
    </w:tbl>
    <w:p w:rsidR="00E95129" w:rsidRPr="00C86A80" w:rsidRDefault="00E95129" w:rsidP="00AA2CE7">
      <w:pPr>
        <w:tabs>
          <w:tab w:val="left" w:pos="2867"/>
        </w:tabs>
        <w:rPr>
          <w:rFonts w:ascii="Times New Roman" w:hAnsi="Times New Roman" w:cs="Times New Roman"/>
          <w:sz w:val="22"/>
          <w:szCs w:val="22"/>
        </w:rPr>
      </w:pPr>
    </w:p>
    <w:sectPr w:rsidR="00E95129" w:rsidRPr="00C86A80" w:rsidSect="00411E8B">
      <w:headerReference w:type="even" r:id="rId8"/>
      <w:footerReference w:type="default" r:id="rId9"/>
      <w:headerReference w:type="first" r:id="rId10"/>
      <w:pgSz w:w="11900" w:h="16840"/>
      <w:pgMar w:top="1440" w:right="830" w:bottom="1080" w:left="1800" w:header="576" w:footer="8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FB5" w:rsidRDefault="002E6FB5" w:rsidP="009401EE">
      <w:r>
        <w:separator/>
      </w:r>
    </w:p>
  </w:endnote>
  <w:endnote w:type="continuationSeparator" w:id="0">
    <w:p w:rsidR="002E6FB5" w:rsidRDefault="002E6FB5" w:rsidP="00940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19A" w:rsidRPr="00837503" w:rsidRDefault="00E5219A">
    <w:pPr>
      <w:pStyle w:val="Footer"/>
      <w:rPr>
        <w:sz w:val="20"/>
        <w:szCs w:val="20"/>
      </w:rPr>
    </w:pPr>
    <w:r w:rsidRPr="00837503">
      <w:rPr>
        <w:rStyle w:val="PageNumber"/>
        <w:sz w:val="20"/>
        <w:szCs w:val="20"/>
      </w:rPr>
      <w:tab/>
    </w:r>
    <w:r w:rsidRPr="00837503">
      <w:rPr>
        <w:rStyle w:val="PageNumber"/>
        <w:sz w:val="20"/>
        <w:szCs w:val="20"/>
      </w:rPr>
      <w:tab/>
      <w:t xml:space="preserve">EL HAGE SLEIMAN, ZAD </w:t>
    </w:r>
    <w:r w:rsidRPr="00837503">
      <w:rPr>
        <w:rStyle w:val="PageNumber"/>
        <w:sz w:val="20"/>
        <w:szCs w:val="20"/>
      </w:rPr>
      <w:fldChar w:fldCharType="begin"/>
    </w:r>
    <w:r w:rsidRPr="00837503">
      <w:rPr>
        <w:rStyle w:val="PageNumber"/>
        <w:sz w:val="20"/>
        <w:szCs w:val="20"/>
      </w:rPr>
      <w:instrText xml:space="preserve"> PAGE </w:instrText>
    </w:r>
    <w:r w:rsidRPr="00837503">
      <w:rPr>
        <w:rStyle w:val="PageNumber"/>
        <w:sz w:val="20"/>
        <w:szCs w:val="20"/>
      </w:rPr>
      <w:fldChar w:fldCharType="separate"/>
    </w:r>
    <w:r w:rsidR="00AD0884">
      <w:rPr>
        <w:rStyle w:val="PageNumber"/>
        <w:noProof/>
        <w:sz w:val="20"/>
        <w:szCs w:val="20"/>
      </w:rPr>
      <w:t>2</w:t>
    </w:r>
    <w:r w:rsidRPr="00837503">
      <w:rPr>
        <w:rStyle w:val="PageNumber"/>
        <w:sz w:val="20"/>
        <w:szCs w:val="20"/>
      </w:rPr>
      <w:fldChar w:fldCharType="end"/>
    </w:r>
    <w:r w:rsidRPr="00837503">
      <w:rPr>
        <w:rStyle w:val="PageNumber"/>
        <w:sz w:val="20"/>
        <w:szCs w:val="20"/>
      </w:rPr>
      <w:t>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FB5" w:rsidRDefault="002E6FB5" w:rsidP="009401EE">
      <w:r>
        <w:separator/>
      </w:r>
    </w:p>
  </w:footnote>
  <w:footnote w:type="continuationSeparator" w:id="0">
    <w:p w:rsidR="002E6FB5" w:rsidRDefault="002E6FB5" w:rsidP="00940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19A" w:rsidRDefault="002E6FB5">
    <w:pPr>
      <w:pStyle w:val="Header"/>
    </w:pPr>
    <w:sdt>
      <w:sdtPr>
        <w:id w:val="1443579438"/>
        <w:placeholder>
          <w:docPart w:val="757C27F1FDD5B240BF7D4EEDFE59D0A9"/>
        </w:placeholder>
        <w:temporary/>
        <w:showingPlcHdr/>
      </w:sdtPr>
      <w:sdtEndPr/>
      <w:sdtContent>
        <w:r w:rsidR="00E5219A">
          <w:t>[Type text]</w:t>
        </w:r>
      </w:sdtContent>
    </w:sdt>
    <w:r w:rsidR="00E5219A">
      <w:ptab w:relativeTo="margin" w:alignment="center" w:leader="none"/>
    </w:r>
    <w:sdt>
      <w:sdtPr>
        <w:id w:val="-1470274184"/>
        <w:placeholder>
          <w:docPart w:val="3D2CB25FE3D17B4E998A4405EFC7F8F7"/>
        </w:placeholder>
        <w:temporary/>
        <w:showingPlcHdr/>
      </w:sdtPr>
      <w:sdtEndPr/>
      <w:sdtContent>
        <w:r w:rsidR="00E5219A">
          <w:t>[Type text]</w:t>
        </w:r>
      </w:sdtContent>
    </w:sdt>
    <w:r w:rsidR="00E5219A">
      <w:ptab w:relativeTo="margin" w:alignment="right" w:leader="none"/>
    </w:r>
    <w:sdt>
      <w:sdtPr>
        <w:id w:val="-98502278"/>
        <w:placeholder>
          <w:docPart w:val="01113D5497BC54499D72526695CD1EF7"/>
        </w:placeholder>
        <w:temporary/>
        <w:showingPlcHdr/>
      </w:sdtPr>
      <w:sdtEndPr/>
      <w:sdtContent>
        <w:r w:rsidR="00E5219A">
          <w:t>[Type text]</w:t>
        </w:r>
      </w:sdtContent>
    </w:sdt>
  </w:p>
  <w:p w:rsidR="00E5219A" w:rsidRDefault="00E521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19A" w:rsidRDefault="000063E5" w:rsidP="005F1F4C">
    <w:pPr>
      <w:pStyle w:val="Header"/>
      <w:jc w:val="center"/>
      <w:rPr>
        <w:b/>
        <w:sz w:val="36"/>
      </w:rPr>
    </w:pPr>
    <w:r>
      <w:rPr>
        <w:rFonts w:ascii="Calibri" w:hAnsi="Calibri" w:cs="Calibri"/>
        <w:b/>
        <w:spacing w:val="24"/>
      </w:rPr>
      <w:t xml:space="preserve">YARA DOUGHMAN </w:t>
    </w:r>
  </w:p>
  <w:p w:rsidR="00E5219A" w:rsidRPr="003874AC" w:rsidRDefault="003874AC" w:rsidP="003874AC">
    <w:pPr>
      <w:pStyle w:val="Header"/>
      <w:jc w:val="center"/>
      <w:rPr>
        <w:rStyle w:val="Hyperlink"/>
        <w:b/>
        <w:color w:val="auto"/>
        <w:sz w:val="36"/>
        <w:u w:val="none"/>
        <w:lang w:val="fr-FR"/>
      </w:rPr>
    </w:pPr>
    <w:r w:rsidRPr="003874AC">
      <w:rPr>
        <w:rFonts w:ascii="Calibri" w:hAnsi="Calibri" w:cs="Calibri"/>
        <w:spacing w:val="24"/>
        <w:sz w:val="16"/>
        <w:szCs w:val="16"/>
        <w:lang w:val="fr-FR"/>
      </w:rPr>
      <w:t>Beirut, Lebanon</w:t>
    </w:r>
    <w:r>
      <w:rPr>
        <w:rFonts w:ascii="Calibri" w:hAnsi="Calibri" w:cs="Calibri"/>
        <w:spacing w:val="24"/>
        <w:sz w:val="16"/>
        <w:szCs w:val="16"/>
        <w:lang w:val="fr-FR"/>
      </w:rPr>
      <w:t xml:space="preserve"> </w:t>
    </w:r>
    <w:r w:rsidRPr="003874AC">
      <w:rPr>
        <w:rFonts w:ascii="Calibri" w:hAnsi="Calibri" w:cs="Calibri"/>
        <w:spacing w:val="24"/>
        <w:sz w:val="16"/>
        <w:szCs w:val="16"/>
        <w:lang w:val="fr-FR"/>
      </w:rPr>
      <w:t>•</w:t>
    </w:r>
    <w:r>
      <w:rPr>
        <w:rFonts w:ascii="Calibri" w:hAnsi="Calibri" w:cs="Calibri"/>
        <w:spacing w:val="24"/>
        <w:sz w:val="16"/>
        <w:szCs w:val="16"/>
        <w:lang w:val="fr-FR"/>
      </w:rPr>
      <w:t xml:space="preserve"> </w:t>
    </w:r>
    <w:r w:rsidR="00E5219A" w:rsidRPr="003874AC">
      <w:rPr>
        <w:rFonts w:ascii="Calibri" w:hAnsi="Calibri" w:cs="Calibri"/>
        <w:spacing w:val="24"/>
        <w:sz w:val="16"/>
        <w:szCs w:val="16"/>
        <w:lang w:val="fr-FR"/>
      </w:rPr>
      <w:t>Mobile</w:t>
    </w:r>
    <w:r w:rsidR="00E5219A" w:rsidRPr="003874AC">
      <w:rPr>
        <w:lang w:val="fr-FR"/>
      </w:rPr>
      <w:t xml:space="preserve"> </w:t>
    </w:r>
    <w:r w:rsidR="00E5219A" w:rsidRPr="003874AC">
      <w:rPr>
        <w:rFonts w:ascii="Calibri" w:hAnsi="Calibri" w:cs="Calibri"/>
        <w:spacing w:val="24"/>
        <w:sz w:val="16"/>
        <w:szCs w:val="16"/>
        <w:lang w:val="fr-FR"/>
      </w:rPr>
      <w:t>+961</w:t>
    </w:r>
    <w:r w:rsidR="000063E5">
      <w:rPr>
        <w:rFonts w:ascii="Calibri" w:hAnsi="Calibri" w:cs="Calibri"/>
        <w:spacing w:val="24"/>
        <w:sz w:val="16"/>
        <w:szCs w:val="16"/>
        <w:lang w:val="fr-FR"/>
      </w:rPr>
      <w:t>71577417</w:t>
    </w:r>
    <w:r w:rsidRPr="003874AC">
      <w:rPr>
        <w:rFonts w:ascii="Calibri" w:hAnsi="Calibri" w:cs="Calibri"/>
        <w:spacing w:val="24"/>
        <w:sz w:val="16"/>
        <w:szCs w:val="16"/>
        <w:lang w:val="fr-FR"/>
      </w:rPr>
      <w:t xml:space="preserve"> </w:t>
    </w:r>
    <w:r w:rsidR="00E5219A" w:rsidRPr="003874AC">
      <w:rPr>
        <w:rFonts w:ascii="Calibri" w:hAnsi="Calibri" w:cs="Calibri"/>
        <w:spacing w:val="24"/>
        <w:sz w:val="16"/>
        <w:szCs w:val="16"/>
        <w:lang w:val="fr-FR"/>
      </w:rPr>
      <w:t xml:space="preserve">• E-mail </w:t>
    </w:r>
    <w:r w:rsidR="000063E5" w:rsidRPr="000063E5">
      <w:rPr>
        <w:rFonts w:asciiTheme="majorHAnsi" w:hAnsiTheme="majorHAnsi" w:cstheme="majorHAnsi"/>
        <w:sz w:val="16"/>
        <w:szCs w:val="16"/>
      </w:rPr>
      <w:t>yaradoughman2@gmail.com</w:t>
    </w:r>
  </w:p>
  <w:p w:rsidR="00E5219A" w:rsidRPr="00837503" w:rsidRDefault="00E5219A" w:rsidP="00837503">
    <w:pPr>
      <w:pStyle w:val="Header"/>
      <w:jc w:val="center"/>
      <w:rPr>
        <w:rFonts w:ascii="Calibri" w:hAnsi="Calibri" w:cs="Calibri"/>
        <w:spacing w:val="24"/>
        <w:sz w:val="16"/>
        <w:szCs w:val="16"/>
      </w:rPr>
    </w:pPr>
    <w:r w:rsidRPr="00837503">
      <w:rPr>
        <w:rFonts w:ascii="Calibri" w:hAnsi="Calibri" w:cs="Calibri"/>
        <w:spacing w:val="24"/>
        <w:sz w:val="16"/>
        <w:szCs w:val="16"/>
      </w:rPr>
      <w:t>Gender: Female • Nationality: Lebane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D8CD3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CC8AC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B2EA8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ED21E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37419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73023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916F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F46D4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53226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20D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E0C6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A866D76E"/>
    <w:lvl w:ilvl="0">
      <w:numFmt w:val="decimal"/>
      <w:pStyle w:val="Achievement"/>
      <w:lvlText w:val="*"/>
      <w:lvlJc w:val="left"/>
    </w:lvl>
  </w:abstractNum>
  <w:abstractNum w:abstractNumId="12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7D94476"/>
    <w:multiLevelType w:val="hybridMultilevel"/>
    <w:tmpl w:val="396C43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EC276F"/>
    <w:multiLevelType w:val="hybridMultilevel"/>
    <w:tmpl w:val="153CF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B6F63C8"/>
    <w:multiLevelType w:val="hybridMultilevel"/>
    <w:tmpl w:val="642688B0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6" w15:restartNumberingAfterBreak="0">
    <w:nsid w:val="11EC4CFF"/>
    <w:multiLevelType w:val="hybridMultilevel"/>
    <w:tmpl w:val="448CFE58"/>
    <w:lvl w:ilvl="0" w:tplc="0409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17" w15:restartNumberingAfterBreak="0">
    <w:nsid w:val="1CF171CE"/>
    <w:multiLevelType w:val="hybridMultilevel"/>
    <w:tmpl w:val="8EC49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E1719DC"/>
    <w:multiLevelType w:val="hybridMultilevel"/>
    <w:tmpl w:val="A43656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281C88"/>
    <w:multiLevelType w:val="hybridMultilevel"/>
    <w:tmpl w:val="AA60A2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0" w15:restartNumberingAfterBreak="0">
    <w:nsid w:val="20714114"/>
    <w:multiLevelType w:val="hybridMultilevel"/>
    <w:tmpl w:val="D8FCFB0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 w15:restartNumberingAfterBreak="0">
    <w:nsid w:val="211E4668"/>
    <w:multiLevelType w:val="hybridMultilevel"/>
    <w:tmpl w:val="A282FC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7624D"/>
    <w:multiLevelType w:val="hybridMultilevel"/>
    <w:tmpl w:val="F572A54A"/>
    <w:lvl w:ilvl="0" w:tplc="6722DF96">
      <w:start w:val="20"/>
      <w:numFmt w:val="bullet"/>
      <w:lvlText w:val="-"/>
      <w:lvlJc w:val="left"/>
      <w:pPr>
        <w:ind w:left="522" w:hanging="360"/>
      </w:pPr>
      <w:rPr>
        <w:rFonts w:ascii="Cambria" w:eastAsiaTheme="minorEastAsia" w:hAnsi="Cambria" w:cs="Cambria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23" w15:restartNumberingAfterBreak="0">
    <w:nsid w:val="2AE66997"/>
    <w:multiLevelType w:val="hybridMultilevel"/>
    <w:tmpl w:val="E3502192"/>
    <w:lvl w:ilvl="0" w:tplc="E83AB8C6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4" w15:restartNumberingAfterBreak="0">
    <w:nsid w:val="2E0D5CAF"/>
    <w:multiLevelType w:val="hybridMultilevel"/>
    <w:tmpl w:val="CF94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7E53C5"/>
    <w:multiLevelType w:val="hybridMultilevel"/>
    <w:tmpl w:val="D9C853D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6" w15:restartNumberingAfterBreak="0">
    <w:nsid w:val="36384945"/>
    <w:multiLevelType w:val="hybridMultilevel"/>
    <w:tmpl w:val="E9F628D0"/>
    <w:lvl w:ilvl="0" w:tplc="6EA06130">
      <w:numFmt w:val="bullet"/>
      <w:lvlText w:val="–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BB3129"/>
    <w:multiLevelType w:val="hybridMultilevel"/>
    <w:tmpl w:val="57386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FE7F32"/>
    <w:multiLevelType w:val="hybridMultilevel"/>
    <w:tmpl w:val="CC5688BE"/>
    <w:lvl w:ilvl="0" w:tplc="0409000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10" w:hanging="360"/>
      </w:pPr>
      <w:rPr>
        <w:rFonts w:ascii="Wingdings" w:hAnsi="Wingdings" w:hint="default"/>
      </w:rPr>
    </w:lvl>
  </w:abstractNum>
  <w:abstractNum w:abstractNumId="29" w15:restartNumberingAfterBreak="0">
    <w:nsid w:val="47567394"/>
    <w:multiLevelType w:val="hybridMultilevel"/>
    <w:tmpl w:val="8160E096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30" w15:restartNumberingAfterBreak="0">
    <w:nsid w:val="480E7EBB"/>
    <w:multiLevelType w:val="hybridMultilevel"/>
    <w:tmpl w:val="2FBCC1DA"/>
    <w:lvl w:ilvl="0" w:tplc="8742968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06625FF"/>
    <w:multiLevelType w:val="hybridMultilevel"/>
    <w:tmpl w:val="B5E0D40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2" w15:restartNumberingAfterBreak="0">
    <w:nsid w:val="53D44107"/>
    <w:multiLevelType w:val="hybridMultilevel"/>
    <w:tmpl w:val="F0C42276"/>
    <w:lvl w:ilvl="0" w:tplc="04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3" w15:restartNumberingAfterBreak="0">
    <w:nsid w:val="6D9E242C"/>
    <w:multiLevelType w:val="hybridMultilevel"/>
    <w:tmpl w:val="F81E4314"/>
    <w:lvl w:ilvl="0" w:tplc="04090001">
      <w:start w:val="1"/>
      <w:numFmt w:val="bullet"/>
      <w:lvlText w:val=""/>
      <w:lvlJc w:val="left"/>
      <w:pPr>
        <w:ind w:left="2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34" w15:restartNumberingAfterBreak="0">
    <w:nsid w:val="6E2F577C"/>
    <w:multiLevelType w:val="hybridMultilevel"/>
    <w:tmpl w:val="0A107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E5E0D"/>
    <w:multiLevelType w:val="hybridMultilevel"/>
    <w:tmpl w:val="AD9A635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7B46027D"/>
    <w:multiLevelType w:val="hybridMultilevel"/>
    <w:tmpl w:val="392A7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501251"/>
    <w:multiLevelType w:val="hybridMultilevel"/>
    <w:tmpl w:val="BB46D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654E57"/>
    <w:multiLevelType w:val="hybridMultilevel"/>
    <w:tmpl w:val="3754F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094487"/>
    <w:multiLevelType w:val="hybridMultilevel"/>
    <w:tmpl w:val="43404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34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37"/>
  </w:num>
  <w:num w:numId="16">
    <w:abstractNumId w:val="1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7">
    <w:abstractNumId w:val="30"/>
  </w:num>
  <w:num w:numId="18">
    <w:abstractNumId w:val="20"/>
  </w:num>
  <w:num w:numId="19">
    <w:abstractNumId w:val="31"/>
  </w:num>
  <w:num w:numId="20">
    <w:abstractNumId w:val="23"/>
  </w:num>
  <w:num w:numId="21">
    <w:abstractNumId w:val="13"/>
  </w:num>
  <w:num w:numId="22">
    <w:abstractNumId w:val="26"/>
  </w:num>
  <w:num w:numId="23">
    <w:abstractNumId w:val="21"/>
  </w:num>
  <w:num w:numId="24">
    <w:abstractNumId w:val="14"/>
  </w:num>
  <w:num w:numId="25">
    <w:abstractNumId w:val="18"/>
  </w:num>
  <w:num w:numId="26">
    <w:abstractNumId w:val="38"/>
  </w:num>
  <w:num w:numId="27">
    <w:abstractNumId w:val="17"/>
  </w:num>
  <w:num w:numId="28">
    <w:abstractNumId w:val="32"/>
  </w:num>
  <w:num w:numId="29">
    <w:abstractNumId w:val="22"/>
  </w:num>
  <w:num w:numId="30">
    <w:abstractNumId w:val="33"/>
  </w:num>
  <w:num w:numId="31">
    <w:abstractNumId w:val="24"/>
  </w:num>
  <w:num w:numId="32">
    <w:abstractNumId w:val="15"/>
  </w:num>
  <w:num w:numId="33">
    <w:abstractNumId w:val="36"/>
  </w:num>
  <w:num w:numId="34">
    <w:abstractNumId w:val="27"/>
  </w:num>
  <w:num w:numId="35">
    <w:abstractNumId w:val="29"/>
  </w:num>
  <w:num w:numId="36">
    <w:abstractNumId w:val="35"/>
  </w:num>
  <w:num w:numId="37">
    <w:abstractNumId w:val="28"/>
  </w:num>
  <w:num w:numId="38">
    <w:abstractNumId w:val="25"/>
  </w:num>
  <w:num w:numId="39">
    <w:abstractNumId w:val="1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ViS0NTY2NLCwsjcyUdpeDU4uLM/DyQAsNaADfl1hssAAAA"/>
  </w:docVars>
  <w:rsids>
    <w:rsidRoot w:val="00FD7471"/>
    <w:rsid w:val="000063E5"/>
    <w:rsid w:val="00007E7B"/>
    <w:rsid w:val="000214F3"/>
    <w:rsid w:val="00040B8E"/>
    <w:rsid w:val="00042246"/>
    <w:rsid w:val="00044D9D"/>
    <w:rsid w:val="00054ADB"/>
    <w:rsid w:val="000600FF"/>
    <w:rsid w:val="00091CB9"/>
    <w:rsid w:val="00097606"/>
    <w:rsid w:val="000E1E04"/>
    <w:rsid w:val="000E300C"/>
    <w:rsid w:val="000E4577"/>
    <w:rsid w:val="000E5907"/>
    <w:rsid w:val="00100145"/>
    <w:rsid w:val="00116B9B"/>
    <w:rsid w:val="00124FD2"/>
    <w:rsid w:val="0013401D"/>
    <w:rsid w:val="00156A15"/>
    <w:rsid w:val="00160805"/>
    <w:rsid w:val="00181387"/>
    <w:rsid w:val="00181BCE"/>
    <w:rsid w:val="00184205"/>
    <w:rsid w:val="00197A82"/>
    <w:rsid w:val="001A6069"/>
    <w:rsid w:val="001D4C18"/>
    <w:rsid w:val="001F3883"/>
    <w:rsid w:val="001F51A2"/>
    <w:rsid w:val="002068C1"/>
    <w:rsid w:val="00211E53"/>
    <w:rsid w:val="00215209"/>
    <w:rsid w:val="00223F5F"/>
    <w:rsid w:val="002354B0"/>
    <w:rsid w:val="00241BA1"/>
    <w:rsid w:val="00243F29"/>
    <w:rsid w:val="00266B3B"/>
    <w:rsid w:val="00280D7E"/>
    <w:rsid w:val="002A2CBF"/>
    <w:rsid w:val="002A57E2"/>
    <w:rsid w:val="002C0650"/>
    <w:rsid w:val="002D11D4"/>
    <w:rsid w:val="002E6FB5"/>
    <w:rsid w:val="00302BDC"/>
    <w:rsid w:val="00323704"/>
    <w:rsid w:val="00336B98"/>
    <w:rsid w:val="003874AC"/>
    <w:rsid w:val="003A162A"/>
    <w:rsid w:val="003B1357"/>
    <w:rsid w:val="003C0BCA"/>
    <w:rsid w:val="003E7E18"/>
    <w:rsid w:val="00406A57"/>
    <w:rsid w:val="00411E8B"/>
    <w:rsid w:val="00430868"/>
    <w:rsid w:val="00445A90"/>
    <w:rsid w:val="00447A63"/>
    <w:rsid w:val="00453916"/>
    <w:rsid w:val="00456A17"/>
    <w:rsid w:val="0046588A"/>
    <w:rsid w:val="0048472B"/>
    <w:rsid w:val="00485C01"/>
    <w:rsid w:val="00490705"/>
    <w:rsid w:val="004A1F81"/>
    <w:rsid w:val="004A3261"/>
    <w:rsid w:val="004A623F"/>
    <w:rsid w:val="004B2763"/>
    <w:rsid w:val="004C61A7"/>
    <w:rsid w:val="004F4227"/>
    <w:rsid w:val="00515869"/>
    <w:rsid w:val="005202D0"/>
    <w:rsid w:val="005319A8"/>
    <w:rsid w:val="00541354"/>
    <w:rsid w:val="00547123"/>
    <w:rsid w:val="00562440"/>
    <w:rsid w:val="00563695"/>
    <w:rsid w:val="0056637E"/>
    <w:rsid w:val="005A4C9D"/>
    <w:rsid w:val="005B2D5A"/>
    <w:rsid w:val="005D6DBA"/>
    <w:rsid w:val="005E3DFC"/>
    <w:rsid w:val="005E41E9"/>
    <w:rsid w:val="005F15B1"/>
    <w:rsid w:val="005F1F4C"/>
    <w:rsid w:val="005F52BE"/>
    <w:rsid w:val="00605352"/>
    <w:rsid w:val="00623554"/>
    <w:rsid w:val="006236EA"/>
    <w:rsid w:val="00627EB1"/>
    <w:rsid w:val="006433E7"/>
    <w:rsid w:val="00680F7E"/>
    <w:rsid w:val="006B745E"/>
    <w:rsid w:val="006C286D"/>
    <w:rsid w:val="006D2338"/>
    <w:rsid w:val="006E6D77"/>
    <w:rsid w:val="007018F2"/>
    <w:rsid w:val="00712D03"/>
    <w:rsid w:val="0071324C"/>
    <w:rsid w:val="007142E6"/>
    <w:rsid w:val="00716713"/>
    <w:rsid w:val="00725B18"/>
    <w:rsid w:val="00734D2B"/>
    <w:rsid w:val="00734D50"/>
    <w:rsid w:val="00737279"/>
    <w:rsid w:val="0074209C"/>
    <w:rsid w:val="00762976"/>
    <w:rsid w:val="00771B04"/>
    <w:rsid w:val="00783F66"/>
    <w:rsid w:val="007A5125"/>
    <w:rsid w:val="007B670A"/>
    <w:rsid w:val="007C5975"/>
    <w:rsid w:val="007D2DC5"/>
    <w:rsid w:val="007E509F"/>
    <w:rsid w:val="007F26A3"/>
    <w:rsid w:val="008013FF"/>
    <w:rsid w:val="0083444B"/>
    <w:rsid w:val="00837503"/>
    <w:rsid w:val="00871744"/>
    <w:rsid w:val="00874E4A"/>
    <w:rsid w:val="00897BF6"/>
    <w:rsid w:val="008A27B9"/>
    <w:rsid w:val="008A5526"/>
    <w:rsid w:val="008B5F75"/>
    <w:rsid w:val="008B697C"/>
    <w:rsid w:val="008C0C88"/>
    <w:rsid w:val="008F6BE3"/>
    <w:rsid w:val="00901046"/>
    <w:rsid w:val="00902947"/>
    <w:rsid w:val="00911468"/>
    <w:rsid w:val="00917463"/>
    <w:rsid w:val="0092208A"/>
    <w:rsid w:val="009401EE"/>
    <w:rsid w:val="00944C25"/>
    <w:rsid w:val="00964473"/>
    <w:rsid w:val="009660B0"/>
    <w:rsid w:val="00976DB0"/>
    <w:rsid w:val="00992351"/>
    <w:rsid w:val="009A0251"/>
    <w:rsid w:val="009D4D79"/>
    <w:rsid w:val="009E1314"/>
    <w:rsid w:val="009E6D38"/>
    <w:rsid w:val="00A0188D"/>
    <w:rsid w:val="00A077ED"/>
    <w:rsid w:val="00A079CB"/>
    <w:rsid w:val="00A25E1F"/>
    <w:rsid w:val="00A372F6"/>
    <w:rsid w:val="00A43476"/>
    <w:rsid w:val="00A46622"/>
    <w:rsid w:val="00A52466"/>
    <w:rsid w:val="00A53738"/>
    <w:rsid w:val="00A802E6"/>
    <w:rsid w:val="00AA2CE7"/>
    <w:rsid w:val="00AB4A20"/>
    <w:rsid w:val="00AB5BB2"/>
    <w:rsid w:val="00AC4614"/>
    <w:rsid w:val="00AC69AA"/>
    <w:rsid w:val="00AD0884"/>
    <w:rsid w:val="00B01A5D"/>
    <w:rsid w:val="00B03065"/>
    <w:rsid w:val="00B10AA3"/>
    <w:rsid w:val="00B25353"/>
    <w:rsid w:val="00B3053C"/>
    <w:rsid w:val="00BA6B32"/>
    <w:rsid w:val="00BC2C74"/>
    <w:rsid w:val="00BD42F3"/>
    <w:rsid w:val="00BE4897"/>
    <w:rsid w:val="00BF78AD"/>
    <w:rsid w:val="00C1697E"/>
    <w:rsid w:val="00C230FD"/>
    <w:rsid w:val="00C23AC5"/>
    <w:rsid w:val="00C51F9C"/>
    <w:rsid w:val="00C6399E"/>
    <w:rsid w:val="00C86A80"/>
    <w:rsid w:val="00CC5E22"/>
    <w:rsid w:val="00D11036"/>
    <w:rsid w:val="00D120F7"/>
    <w:rsid w:val="00D218DE"/>
    <w:rsid w:val="00D2751F"/>
    <w:rsid w:val="00D30411"/>
    <w:rsid w:val="00D320BE"/>
    <w:rsid w:val="00D4667C"/>
    <w:rsid w:val="00D51B78"/>
    <w:rsid w:val="00D64396"/>
    <w:rsid w:val="00D64803"/>
    <w:rsid w:val="00D848C5"/>
    <w:rsid w:val="00D8502A"/>
    <w:rsid w:val="00D85BFE"/>
    <w:rsid w:val="00D93F85"/>
    <w:rsid w:val="00DC45AA"/>
    <w:rsid w:val="00DD23B7"/>
    <w:rsid w:val="00DD4982"/>
    <w:rsid w:val="00DE628D"/>
    <w:rsid w:val="00E0367D"/>
    <w:rsid w:val="00E16CF7"/>
    <w:rsid w:val="00E455D8"/>
    <w:rsid w:val="00E5219A"/>
    <w:rsid w:val="00E6255D"/>
    <w:rsid w:val="00E95129"/>
    <w:rsid w:val="00ED164E"/>
    <w:rsid w:val="00F02958"/>
    <w:rsid w:val="00F11D01"/>
    <w:rsid w:val="00F25B6D"/>
    <w:rsid w:val="00F339F3"/>
    <w:rsid w:val="00F47515"/>
    <w:rsid w:val="00F523D8"/>
    <w:rsid w:val="00F63DBE"/>
    <w:rsid w:val="00F7419A"/>
    <w:rsid w:val="00F91019"/>
    <w:rsid w:val="00F93C75"/>
    <w:rsid w:val="00F95829"/>
    <w:rsid w:val="00FB08B9"/>
    <w:rsid w:val="00FD332C"/>
    <w:rsid w:val="00FD7471"/>
    <w:rsid w:val="00FF106D"/>
    <w:rsid w:val="00FF12A9"/>
    <w:rsid w:val="00FF15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6EA880D-5C07-E740-BD44-FE5467AC7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4D5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6A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01E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1EE"/>
  </w:style>
  <w:style w:type="paragraph" w:styleId="Footer">
    <w:name w:val="footer"/>
    <w:basedOn w:val="Normal"/>
    <w:link w:val="FooterChar"/>
    <w:uiPriority w:val="99"/>
    <w:unhideWhenUsed/>
    <w:rsid w:val="009401E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EE"/>
  </w:style>
  <w:style w:type="paragraph" w:customStyle="1" w:styleId="Achievement">
    <w:name w:val="Achievement"/>
    <w:basedOn w:val="BodyText"/>
    <w:rsid w:val="0071324C"/>
    <w:pPr>
      <w:numPr>
        <w:numId w:val="16"/>
      </w:numPr>
      <w:spacing w:after="60"/>
    </w:pPr>
  </w:style>
  <w:style w:type="paragraph" w:styleId="BodyText">
    <w:name w:val="Body Text"/>
    <w:basedOn w:val="Normal"/>
    <w:link w:val="BodyTextChar"/>
    <w:rsid w:val="0071324C"/>
    <w:pPr>
      <w:spacing w:after="220" w:line="240" w:lineRule="atLeast"/>
      <w:jc w:val="both"/>
    </w:pPr>
    <w:rPr>
      <w:rFonts w:ascii="Garamond" w:eastAsia="Times New Roman" w:hAnsi="Garamond" w:cs="Times New Roman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71324C"/>
    <w:rPr>
      <w:rFonts w:ascii="Garamond" w:eastAsia="Times New Roman" w:hAnsi="Garamond" w:cs="Times New Roman"/>
      <w:sz w:val="22"/>
      <w:szCs w:val="20"/>
      <w:lang w:val="en-GB"/>
    </w:rPr>
  </w:style>
  <w:style w:type="paragraph" w:customStyle="1" w:styleId="CompanyName">
    <w:name w:val="Company Name"/>
    <w:basedOn w:val="Normal"/>
    <w:next w:val="Normal"/>
    <w:rsid w:val="00BE4897"/>
    <w:pPr>
      <w:tabs>
        <w:tab w:val="left" w:pos="1440"/>
        <w:tab w:val="right" w:pos="6480"/>
      </w:tabs>
      <w:spacing w:before="220" w:line="220" w:lineRule="atLeast"/>
    </w:pPr>
    <w:rPr>
      <w:rFonts w:ascii="Garamond" w:eastAsia="Times New Roman" w:hAnsi="Garamond" w:cs="Times New Roman"/>
      <w:sz w:val="22"/>
      <w:szCs w:val="20"/>
      <w:lang w:val="en-GB"/>
    </w:rPr>
  </w:style>
  <w:style w:type="paragraph" w:customStyle="1" w:styleId="Normal1">
    <w:name w:val="Normal1"/>
    <w:rsid w:val="00AC4614"/>
    <w:rPr>
      <w:rFonts w:ascii="Cambria" w:eastAsia="Cambria" w:hAnsi="Cambria" w:cs="Cambria"/>
      <w:color w:val="000000"/>
      <w:szCs w:val="20"/>
    </w:rPr>
  </w:style>
  <w:style w:type="paragraph" w:customStyle="1" w:styleId="Address1">
    <w:name w:val="Address 1"/>
    <w:basedOn w:val="Normal"/>
    <w:rsid w:val="00837503"/>
    <w:pPr>
      <w:spacing w:line="160" w:lineRule="atLeast"/>
      <w:jc w:val="center"/>
    </w:pPr>
    <w:rPr>
      <w:rFonts w:ascii="Garamond" w:eastAsia="Times New Roman" w:hAnsi="Garamond" w:cs="Times New Roman"/>
      <w:caps/>
      <w:spacing w:val="30"/>
      <w:sz w:val="15"/>
      <w:szCs w:val="20"/>
      <w:lang w:val="en-GB"/>
    </w:rPr>
  </w:style>
  <w:style w:type="character" w:styleId="Hyperlink">
    <w:name w:val="Hyperlink"/>
    <w:basedOn w:val="DefaultParagraphFont"/>
    <w:uiPriority w:val="99"/>
    <w:rsid w:val="00837503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37503"/>
  </w:style>
  <w:style w:type="character" w:styleId="FollowedHyperlink">
    <w:name w:val="FollowedHyperlink"/>
    <w:basedOn w:val="DefaultParagraphFont"/>
    <w:uiPriority w:val="99"/>
    <w:semiHidden/>
    <w:unhideWhenUsed/>
    <w:rsid w:val="00DC45A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6A3"/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6A3"/>
    <w:rPr>
      <w:rFonts w:ascii="Times New Roman" w:hAnsi="Times New Roman" w:cs="Times New Roman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34D5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1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7C27F1FDD5B240BF7D4EEDFE59D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D6B94-369D-1542-8336-C73CA1E77A8D}"/>
      </w:docPartPr>
      <w:docPartBody>
        <w:p w:rsidR="00970E72" w:rsidRDefault="00970E72" w:rsidP="00970E72">
          <w:pPr>
            <w:pStyle w:val="757C27F1FDD5B240BF7D4EEDFE59D0A9"/>
          </w:pPr>
          <w:r>
            <w:t>[Type text]</w:t>
          </w:r>
        </w:p>
      </w:docPartBody>
    </w:docPart>
    <w:docPart>
      <w:docPartPr>
        <w:name w:val="3D2CB25FE3D17B4E998A4405EFC7F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AD67A-FD7D-3344-A542-B8386B7DCBD5}"/>
      </w:docPartPr>
      <w:docPartBody>
        <w:p w:rsidR="00970E72" w:rsidRDefault="00970E72" w:rsidP="00970E72">
          <w:pPr>
            <w:pStyle w:val="3D2CB25FE3D17B4E998A4405EFC7F8F7"/>
          </w:pPr>
          <w:r>
            <w:t>[Type text]</w:t>
          </w:r>
        </w:p>
      </w:docPartBody>
    </w:docPart>
    <w:docPart>
      <w:docPartPr>
        <w:name w:val="01113D5497BC54499D72526695CD1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B8848-CB51-4046-B511-78AE647F5CB9}"/>
      </w:docPartPr>
      <w:docPartBody>
        <w:p w:rsidR="00970E72" w:rsidRDefault="00970E72" w:rsidP="00970E72">
          <w:pPr>
            <w:pStyle w:val="01113D5497BC54499D72526695CD1EF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970E72"/>
    <w:rsid w:val="0001638E"/>
    <w:rsid w:val="000D2456"/>
    <w:rsid w:val="00163142"/>
    <w:rsid w:val="001D1230"/>
    <w:rsid w:val="001E5C97"/>
    <w:rsid w:val="001F4E86"/>
    <w:rsid w:val="002D3A2F"/>
    <w:rsid w:val="00343A00"/>
    <w:rsid w:val="003C43CB"/>
    <w:rsid w:val="00420CA1"/>
    <w:rsid w:val="00521C16"/>
    <w:rsid w:val="005226C4"/>
    <w:rsid w:val="00555008"/>
    <w:rsid w:val="005B5F24"/>
    <w:rsid w:val="005D5302"/>
    <w:rsid w:val="006123EC"/>
    <w:rsid w:val="007247E2"/>
    <w:rsid w:val="007C3A90"/>
    <w:rsid w:val="008E5907"/>
    <w:rsid w:val="009241EF"/>
    <w:rsid w:val="00970E72"/>
    <w:rsid w:val="009B1DC8"/>
    <w:rsid w:val="00A06886"/>
    <w:rsid w:val="00A4133C"/>
    <w:rsid w:val="00A7749F"/>
    <w:rsid w:val="00B44DAA"/>
    <w:rsid w:val="00C953BD"/>
    <w:rsid w:val="00DE6A0E"/>
    <w:rsid w:val="00E00C88"/>
    <w:rsid w:val="00E705FA"/>
    <w:rsid w:val="00F87431"/>
    <w:rsid w:val="00FB37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57C27F1FDD5B240BF7D4EEDFE59D0A9">
    <w:name w:val="757C27F1FDD5B240BF7D4EEDFE59D0A9"/>
    <w:rsid w:val="00970E72"/>
  </w:style>
  <w:style w:type="paragraph" w:customStyle="1" w:styleId="3D2CB25FE3D17B4E998A4405EFC7F8F7">
    <w:name w:val="3D2CB25FE3D17B4E998A4405EFC7F8F7"/>
    <w:rsid w:val="00970E72"/>
  </w:style>
  <w:style w:type="paragraph" w:customStyle="1" w:styleId="01113D5497BC54499D72526695CD1EF7">
    <w:name w:val="01113D5497BC54499D72526695CD1EF7"/>
    <w:rsid w:val="00970E72"/>
  </w:style>
  <w:style w:type="paragraph" w:customStyle="1" w:styleId="B9F409F27B71BF4CA6A98166B1AB7FF8">
    <w:name w:val="B9F409F27B71BF4CA6A98166B1AB7FF8"/>
    <w:rsid w:val="00970E72"/>
  </w:style>
  <w:style w:type="paragraph" w:customStyle="1" w:styleId="65803B1E9D65364FBB1C60644321FF57">
    <w:name w:val="65803B1E9D65364FBB1C60644321FF57"/>
    <w:rsid w:val="00970E72"/>
  </w:style>
  <w:style w:type="paragraph" w:customStyle="1" w:styleId="26B3EF50741AD340BC91AD6C1CFD1548">
    <w:name w:val="26B3EF50741AD340BC91AD6C1CFD1548"/>
    <w:rsid w:val="00970E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6A4090-D553-45FD-8ED6-ED76CA3A6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na Haroun</dc:creator>
  <cp:keywords/>
  <dc:description/>
  <cp:lastModifiedBy>yaradoughman2@gmail.com</cp:lastModifiedBy>
  <cp:revision>2</cp:revision>
  <cp:lastPrinted>2017-12-29T17:36:00Z</cp:lastPrinted>
  <dcterms:created xsi:type="dcterms:W3CDTF">2019-09-25T17:54:00Z</dcterms:created>
  <dcterms:modified xsi:type="dcterms:W3CDTF">2019-09-25T17:54:00Z</dcterms:modified>
</cp:coreProperties>
</file>